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7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8.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79.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80.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8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8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8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37.png" ContentType="image/png"/>
  <Override PartName="/word/media/rId38.png" ContentType="image/png"/>
  <Override PartName="/word/media/rId39.png" ContentType="image/png"/>
  <Override PartName="/word/media/rId35.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6217, Number Passed Filter: 65132</w:t>
      </w:r>
      <w:r>
        <w:br/>
      </w:r>
      <w:r>
        <w:rPr>
          <w:rStyle w:val="VerbatimChar"/>
        </w:rPr>
        <w:t xml:space="preserve">## I Codes: 8013 (12.101122%)</w:t>
      </w:r>
      <w:r>
        <w:br/>
      </w:r>
      <w:r>
        <w:rPr>
          <w:rStyle w:val="VerbatimChar"/>
        </w:rPr>
        <w:t xml:space="preserve">## Q Codes: 458 (0.691665%)</w:t>
      </w:r>
      <w:r>
        <w:br/>
      </w:r>
      <w:r>
        <w:rPr>
          <w:rStyle w:val="VerbatimChar"/>
        </w:rPr>
        <w:t xml:space="preserve">## U Codes: 49675 (75.018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bookmarkEnd w:id="74"/>
    <w:bookmarkStart w:id="1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1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2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2.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3.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4.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5.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6.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7.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8.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39.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0.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1.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2.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3.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4.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5.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6.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7.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8.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49.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0.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1.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2.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3.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4.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5.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6.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7.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8.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59.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0.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1.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2.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3.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4.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5.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6.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7.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8.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69.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0.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1.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2.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3.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4.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5.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6.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7.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8.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79.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0.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1.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2.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3.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4.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5.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6.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7.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8.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89.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0.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1.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2.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3.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4.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5.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6.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7.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8.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BoxPlots_ManagedArea-99.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p>
    <w:bookmarkEnd w:id="174"/>
    <w:bookmarkStart w:id="1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2.png" id="0"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3.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4.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5.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6.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7.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Surface_files/figure-latex/Scatter_Excluded-8.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80" Target="media/rId8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81" Target="media/rId8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82" Target="media/rId8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83" Target="media/rId8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Total Suspended Solids, TSS</dc:title>
  <dc:creator/>
  <cp:keywords/>
  <dcterms:created xsi:type="dcterms:W3CDTF">2023-06-04T06:46:37Z</dcterms:created>
  <dcterms:modified xsi:type="dcterms:W3CDTF">2023-06-04T06: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